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95FD2" w14:textId="5292DF48" w:rsidR="00883B56" w:rsidRPr="009278DF" w:rsidRDefault="00883B56" w:rsidP="00883B56">
      <w:pPr>
        <w:pStyle w:val="Nadpis1"/>
        <w:rPr>
          <w:sz w:val="28"/>
          <w:szCs w:val="28"/>
        </w:rPr>
      </w:pPr>
      <w:r w:rsidRPr="009278DF">
        <w:rPr>
          <w:sz w:val="28"/>
          <w:szCs w:val="28"/>
        </w:rPr>
        <w:t>Veřejn</w:t>
      </w:r>
      <w:r>
        <w:rPr>
          <w:sz w:val="28"/>
          <w:szCs w:val="28"/>
        </w:rPr>
        <w:t>ý zápis ze schůze výboru ČSO z</w:t>
      </w:r>
      <w:r w:rsidRPr="009278DF">
        <w:rPr>
          <w:sz w:val="28"/>
          <w:szCs w:val="28"/>
        </w:rPr>
        <w:t xml:space="preserve"> </w:t>
      </w:r>
      <w:r>
        <w:rPr>
          <w:sz w:val="28"/>
          <w:szCs w:val="28"/>
        </w:rPr>
        <w:t>24. 9.</w:t>
      </w:r>
      <w:r w:rsidRPr="009278DF">
        <w:rPr>
          <w:sz w:val="28"/>
          <w:szCs w:val="28"/>
        </w:rPr>
        <w:t xml:space="preserve"> 20</w:t>
      </w:r>
      <w:r>
        <w:rPr>
          <w:sz w:val="28"/>
          <w:szCs w:val="28"/>
        </w:rPr>
        <w:t>20</w:t>
      </w:r>
      <w:r w:rsidRPr="009278DF">
        <w:rPr>
          <w:sz w:val="28"/>
          <w:szCs w:val="28"/>
        </w:rPr>
        <w:t xml:space="preserve"> </w:t>
      </w:r>
    </w:p>
    <w:p w14:paraId="358DBE47" w14:textId="77777777" w:rsidR="00883B56" w:rsidRPr="009278DF" w:rsidRDefault="00883B56" w:rsidP="00883B56">
      <w:pPr>
        <w:pStyle w:val="Nadpis1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průběh online na platformě ZOOM</w:t>
      </w:r>
    </w:p>
    <w:p w14:paraId="19C96C1B" w14:textId="77777777" w:rsidR="00883B56" w:rsidRDefault="00883B56" w:rsidP="00883B56">
      <w:pPr>
        <w:spacing w:line="240" w:lineRule="auto"/>
      </w:pPr>
      <w:r w:rsidRPr="00E20789">
        <w:t>Přítomní členové výboru:</w:t>
      </w:r>
      <w:r>
        <w:t xml:space="preserve"> Bělka, Fejfar</w:t>
      </w:r>
      <w:r w:rsidRPr="00022C4F">
        <w:t>,</w:t>
      </w:r>
      <w:r>
        <w:t xml:space="preserve"> </w:t>
      </w:r>
      <w:r w:rsidRPr="00E20789">
        <w:t xml:space="preserve">Flousek, </w:t>
      </w:r>
      <w:proofErr w:type="spellStart"/>
      <w:r w:rsidRPr="00E20789">
        <w:t>Kaminiecká</w:t>
      </w:r>
      <w:proofErr w:type="spellEnd"/>
      <w:r w:rsidRPr="00E20789">
        <w:t xml:space="preserve">, Kodet, Koleček, </w:t>
      </w:r>
      <w:r>
        <w:t xml:space="preserve">Kubelka, Pospíšil, Pudil. </w:t>
      </w:r>
    </w:p>
    <w:p w14:paraId="51E91782" w14:textId="77777777" w:rsidR="00391938" w:rsidRDefault="00883B56" w:rsidP="00883B56">
      <w:pPr>
        <w:spacing w:line="240" w:lineRule="auto"/>
      </w:pPr>
      <w:r w:rsidRPr="00E20789">
        <w:t xml:space="preserve">Za </w:t>
      </w:r>
      <w:r>
        <w:t>kancelář</w:t>
      </w:r>
      <w:r w:rsidRPr="00E20789">
        <w:t>:</w:t>
      </w:r>
      <w:r>
        <w:t xml:space="preserve"> </w:t>
      </w:r>
      <w:proofErr w:type="spellStart"/>
      <w:r w:rsidRPr="00E20789">
        <w:t>Vermouzek</w:t>
      </w:r>
      <w:proofErr w:type="spellEnd"/>
      <w:r>
        <w:t xml:space="preserve">, Hošková, Klvaňová, Koreček. </w:t>
      </w:r>
    </w:p>
    <w:p w14:paraId="5F451821" w14:textId="0DCECF08" w:rsidR="00883B56" w:rsidRDefault="00883B56" w:rsidP="00883B56">
      <w:pPr>
        <w:spacing w:line="240" w:lineRule="auto"/>
      </w:pPr>
      <w:r>
        <w:t xml:space="preserve">Za pobočky: </w:t>
      </w:r>
      <w:proofErr w:type="spellStart"/>
      <w:r>
        <w:t>Čamlík</w:t>
      </w:r>
      <w:proofErr w:type="spellEnd"/>
      <w:r>
        <w:t>, Ševčíková.</w:t>
      </w:r>
    </w:p>
    <w:p w14:paraId="7F26DE78" w14:textId="77C9A40F" w:rsidR="00920028" w:rsidRDefault="00920028" w:rsidP="00920028">
      <w:r>
        <w:t xml:space="preserve">Výbor elektronickým hlasováním </w:t>
      </w:r>
      <w:r w:rsidR="00883B56">
        <w:t>schválil</w:t>
      </w:r>
      <w:r>
        <w:t xml:space="preserve"> </w:t>
      </w:r>
      <w:r w:rsidR="00883B56">
        <w:t>zakoupení pozem</w:t>
      </w:r>
      <w:bookmarkStart w:id="0" w:name="_GoBack"/>
      <w:bookmarkEnd w:id="0"/>
      <w:r w:rsidR="00883B56">
        <w:t>ků p. Alexy (Mnišské louky), fúzi M</w:t>
      </w:r>
      <w:r w:rsidR="001A659B">
        <w:t>oravského ornitologického spolku - středomoravské pobočky ČSO s Moravským ornitologickým spolkem</w:t>
      </w:r>
      <w:r w:rsidR="00883B56">
        <w:t>, půjčku Jihomoravské pobočce na výkupy pozemků, návrh na zvýšení členských příspěvků.</w:t>
      </w:r>
      <w:r w:rsidR="001A659B">
        <w:t xml:space="preserve"> </w:t>
      </w:r>
    </w:p>
    <w:p w14:paraId="4759864C" w14:textId="77777777" w:rsidR="00883B56" w:rsidRDefault="00920028" w:rsidP="00920028">
      <w:r>
        <w:t>Výbor pro</w:t>
      </w:r>
      <w:r w:rsidR="00401B89">
        <w:t>jedn</w:t>
      </w:r>
      <w:r>
        <w:t xml:space="preserve">al </w:t>
      </w:r>
      <w:r w:rsidR="00883B56">
        <w:t>a schválil jednací řád členské schůze za situace, kdy bude muset být online.</w:t>
      </w:r>
    </w:p>
    <w:p w14:paraId="6AD6C39E" w14:textId="77777777" w:rsidR="00883B56" w:rsidRDefault="00883B56" w:rsidP="00920028">
      <w:r>
        <w:t>Výbor projednal průběžný stav a plnění rozpočtu na rok 2020 s ohledem na aktuální situaci.</w:t>
      </w:r>
    </w:p>
    <w:p w14:paraId="27838F9E" w14:textId="07124E8F" w:rsidR="008E0B50" w:rsidRDefault="00883B56" w:rsidP="008E0B50">
      <w:r>
        <w:t>Výbor projednal návrh lesní politiky šetrné k ptákům. Výbor ustanoví pracovní skupinu, která návrh dál rozpracuje.</w:t>
      </w:r>
    </w:p>
    <w:p w14:paraId="645C76D3" w14:textId="0F229E1F" w:rsidR="00883B56" w:rsidRPr="009133B5" w:rsidRDefault="00883B56" w:rsidP="008E0B50">
      <w:r>
        <w:t xml:space="preserve">Výbor projednal dostupné informace k vyloučení </w:t>
      </w:r>
      <w:proofErr w:type="spellStart"/>
      <w:r>
        <w:t>Chinese</w:t>
      </w:r>
      <w:proofErr w:type="spellEnd"/>
      <w:r>
        <w:t xml:space="preserve"> </w:t>
      </w:r>
      <w:proofErr w:type="spellStart"/>
      <w:r>
        <w:t>Wild</w:t>
      </w:r>
      <w:proofErr w:type="spellEnd"/>
      <w:r>
        <w:t xml:space="preserve"> </w:t>
      </w:r>
      <w:proofErr w:type="spellStart"/>
      <w:r>
        <w:t>Bird</w:t>
      </w:r>
      <w:proofErr w:type="spellEnd"/>
      <w:r>
        <w:t xml:space="preserve"> </w:t>
      </w:r>
      <w:proofErr w:type="spellStart"/>
      <w:r>
        <w:t>Federation</w:t>
      </w:r>
      <w:proofErr w:type="spellEnd"/>
      <w:r>
        <w:t xml:space="preserve"> </w:t>
      </w:r>
      <w:r w:rsidR="00391938">
        <w:t>(</w:t>
      </w:r>
      <w:proofErr w:type="spellStart"/>
      <w:r w:rsidR="00391938">
        <w:t>BirdLife</w:t>
      </w:r>
      <w:proofErr w:type="spellEnd"/>
      <w:r w:rsidR="00391938">
        <w:t xml:space="preserve"> </w:t>
      </w:r>
      <w:proofErr w:type="spellStart"/>
      <w:r w:rsidR="00391938">
        <w:t>Taiwan</w:t>
      </w:r>
      <w:proofErr w:type="spellEnd"/>
      <w:r w:rsidR="00391938">
        <w:t xml:space="preserve">) </w:t>
      </w:r>
      <w:r>
        <w:t>z </w:t>
      </w:r>
      <w:proofErr w:type="spellStart"/>
      <w:r>
        <w:t>BirdLife</w:t>
      </w:r>
      <w:proofErr w:type="spellEnd"/>
      <w:r>
        <w:t xml:space="preserve"> International. Výbor pověřil </w:t>
      </w:r>
      <w:proofErr w:type="spellStart"/>
      <w:r>
        <w:t>Vermouzka</w:t>
      </w:r>
      <w:proofErr w:type="spellEnd"/>
      <w:r>
        <w:t xml:space="preserve"> vyžádáním konkrétních aktivit CWBF, které byly podle sekretariátu </w:t>
      </w:r>
      <w:r w:rsidR="00053FD2">
        <w:t xml:space="preserve">BL </w:t>
      </w:r>
      <w:r>
        <w:t>v rozporu s </w:t>
      </w:r>
      <w:proofErr w:type="spellStart"/>
      <w:r>
        <w:t>Operational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>.</w:t>
      </w:r>
    </w:p>
    <w:p w14:paraId="5FF56ED2" w14:textId="18E0F531" w:rsidR="000F1A29" w:rsidRPr="00107D93" w:rsidRDefault="00914100" w:rsidP="000F1A29">
      <w:r>
        <w:t xml:space="preserve">Výbor vzal na vědomí informace o </w:t>
      </w:r>
      <w:r w:rsidR="00053FD2">
        <w:t>průběhu a hodnocení malých členských grantů.</w:t>
      </w:r>
      <w:r w:rsidR="00107D93">
        <w:t xml:space="preserve"> </w:t>
      </w:r>
    </w:p>
    <w:p w14:paraId="5BFF971C" w14:textId="4F727DFA" w:rsidR="000F1A29" w:rsidRDefault="001A36D0" w:rsidP="000F1A29">
      <w:r>
        <w:t xml:space="preserve">Výbor </w:t>
      </w:r>
      <w:r w:rsidR="00053FD2">
        <w:t>vzal na vědomí informace o první schůzce redakční rady AVIF a o možnosti podpory ze strany AOPK.</w:t>
      </w:r>
      <w:r w:rsidR="00AF10E5">
        <w:t xml:space="preserve"> </w:t>
      </w:r>
    </w:p>
    <w:p w14:paraId="48FA1F2D" w14:textId="6F1E419E" w:rsidR="00053FD2" w:rsidRDefault="00053FD2" w:rsidP="00053FD2">
      <w:pPr>
        <w:pStyle w:val="Standard"/>
      </w:pPr>
      <w:r>
        <w:t xml:space="preserve">Výbor vzal na vědomí informace o rezervacích, zejména o výkupech pozemků. </w:t>
      </w:r>
    </w:p>
    <w:p w14:paraId="7251F7B9" w14:textId="5EC6E42D" w:rsidR="00053FD2" w:rsidRDefault="00053FD2" w:rsidP="00053FD2">
      <w:pPr>
        <w:pStyle w:val="Standard"/>
      </w:pPr>
      <w:r>
        <w:t xml:space="preserve">Výbor vzal na vědomí informace o monitoringu SPA, práce je rozložena na 3 roky a běží podle plánu. Všechny platby </w:t>
      </w:r>
      <w:proofErr w:type="spellStart"/>
      <w:r>
        <w:t>mapovatelům</w:t>
      </w:r>
      <w:proofErr w:type="spellEnd"/>
      <w:r>
        <w:t xml:space="preserve"> ČSO </w:t>
      </w:r>
      <w:proofErr w:type="spellStart"/>
      <w:r>
        <w:t>předfinancovává</w:t>
      </w:r>
      <w:proofErr w:type="spellEnd"/>
      <w:r>
        <w:t>.</w:t>
      </w:r>
    </w:p>
    <w:p w14:paraId="4D997742" w14:textId="7657BC6E" w:rsidR="00053FD2" w:rsidRDefault="00053FD2" w:rsidP="00053FD2">
      <w:pPr>
        <w:pStyle w:val="Standard"/>
      </w:pPr>
      <w:r>
        <w:t xml:space="preserve">Výbor vzal na vědomí rozhodnutí Východočeské pobočky o zrušení východočeské konference v plánovaném </w:t>
      </w:r>
      <w:r w:rsidR="00391938">
        <w:t xml:space="preserve">říjnovém </w:t>
      </w:r>
      <w:r>
        <w:t xml:space="preserve">termínu. </w:t>
      </w:r>
    </w:p>
    <w:p w14:paraId="54101008" w14:textId="06457AA6" w:rsidR="00053FD2" w:rsidRDefault="00DA4992" w:rsidP="00053FD2">
      <w:pPr>
        <w:pStyle w:val="Standard"/>
      </w:pPr>
      <w:r>
        <w:t xml:space="preserve">Výbor vzal na vědomí informaci, že </w:t>
      </w:r>
      <w:r w:rsidR="00053FD2">
        <w:t xml:space="preserve">Martin Paclík se rozhodl skončit v pozici šéfredaktora </w:t>
      </w:r>
      <w:r>
        <w:t xml:space="preserve">časopisu Sylvia </w:t>
      </w:r>
      <w:r w:rsidR="00053FD2">
        <w:t>ke konci roku 2021. Dal</w:t>
      </w:r>
      <w:r>
        <w:t>ší postup bude řešit nově zvolený výbor</w:t>
      </w:r>
      <w:r w:rsidR="00053FD2">
        <w:t>.</w:t>
      </w:r>
    </w:p>
    <w:p w14:paraId="226C7F47" w14:textId="2F06562C" w:rsidR="00053FD2" w:rsidRDefault="00DA4992" w:rsidP="00053FD2">
      <w:pPr>
        <w:pStyle w:val="Standard"/>
      </w:pPr>
      <w:r>
        <w:t xml:space="preserve">Výbor vzal na vědomí, že ČSO bude </w:t>
      </w:r>
      <w:r w:rsidR="00053FD2">
        <w:t xml:space="preserve">pro MŽP zpracovávat </w:t>
      </w:r>
      <w:r>
        <w:t>klimatický indikátor pro roky</w:t>
      </w:r>
      <w:r w:rsidR="00053FD2">
        <w:t xml:space="preserve"> 2020, 2022 a 2024.</w:t>
      </w:r>
    </w:p>
    <w:p w14:paraId="2D13754D" w14:textId="77777777" w:rsidR="00053FD2" w:rsidRDefault="00053FD2" w:rsidP="0048187B"/>
    <w:sectPr w:rsidR="00053FD2" w:rsidSect="003B2038">
      <w:footerReference w:type="default" r:id="rId8"/>
      <w:pgSz w:w="11906" w:h="16838"/>
      <w:pgMar w:top="1417" w:right="1417" w:bottom="1417" w:left="1417" w:header="708" w:footer="708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1407B" w14:textId="77777777" w:rsidR="00E935D2" w:rsidRDefault="00E935D2" w:rsidP="00A471B7">
      <w:pPr>
        <w:spacing w:before="0" w:line="240" w:lineRule="auto"/>
      </w:pPr>
      <w:r>
        <w:separator/>
      </w:r>
    </w:p>
  </w:endnote>
  <w:endnote w:type="continuationSeparator" w:id="0">
    <w:p w14:paraId="4AC1A16C" w14:textId="77777777" w:rsidR="00E935D2" w:rsidRDefault="00E935D2" w:rsidP="00A471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8E8F8" w14:textId="45267D78" w:rsidR="00C740B3" w:rsidRDefault="00CB0C72">
    <w:pPr>
      <w:pStyle w:val="Zpat"/>
      <w:jc w:val="right"/>
    </w:pPr>
    <w:r>
      <w:fldChar w:fldCharType="begin"/>
    </w:r>
    <w:r w:rsidR="00C740B3">
      <w:instrText xml:space="preserve"> PAGE   \* MERGEFORMAT </w:instrText>
    </w:r>
    <w:r>
      <w:fldChar w:fldCharType="separate"/>
    </w:r>
    <w:r w:rsidR="001A659B">
      <w:rPr>
        <w:noProof/>
      </w:rPr>
      <w:t>1</w:t>
    </w:r>
    <w:r>
      <w:rPr>
        <w:noProof/>
      </w:rPr>
      <w:fldChar w:fldCharType="end"/>
    </w:r>
  </w:p>
  <w:p w14:paraId="1EAE5E98" w14:textId="77777777" w:rsidR="00C740B3" w:rsidRDefault="00C740B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E304E7" w14:textId="77777777" w:rsidR="00E935D2" w:rsidRDefault="00E935D2" w:rsidP="00A471B7">
      <w:pPr>
        <w:spacing w:before="0" w:line="240" w:lineRule="auto"/>
      </w:pPr>
      <w:r>
        <w:separator/>
      </w:r>
    </w:p>
  </w:footnote>
  <w:footnote w:type="continuationSeparator" w:id="0">
    <w:p w14:paraId="1F7CBB94" w14:textId="77777777" w:rsidR="00E935D2" w:rsidRDefault="00E935D2" w:rsidP="00A471B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B580A2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" w15:restartNumberingAfterBreak="0">
    <w:nsid w:val="04AC758E"/>
    <w:multiLevelType w:val="hybridMultilevel"/>
    <w:tmpl w:val="73E221AA"/>
    <w:lvl w:ilvl="0" w:tplc="0074E20C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26F9C"/>
    <w:multiLevelType w:val="hybridMultilevel"/>
    <w:tmpl w:val="61742A1E"/>
    <w:lvl w:ilvl="0" w:tplc="8CD2BBC0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A2F01"/>
    <w:multiLevelType w:val="hybridMultilevel"/>
    <w:tmpl w:val="28C6B4F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82F07AE"/>
    <w:multiLevelType w:val="hybridMultilevel"/>
    <w:tmpl w:val="0AC0D87E"/>
    <w:lvl w:ilvl="0" w:tplc="A624586E">
      <w:start w:val="2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477B2"/>
    <w:multiLevelType w:val="hybridMultilevel"/>
    <w:tmpl w:val="8EC0FB26"/>
    <w:lvl w:ilvl="0" w:tplc="74F2C5D8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76F82"/>
    <w:multiLevelType w:val="hybridMultilevel"/>
    <w:tmpl w:val="E554637C"/>
    <w:lvl w:ilvl="0" w:tplc="C0CCC6DE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2671D"/>
    <w:multiLevelType w:val="hybridMultilevel"/>
    <w:tmpl w:val="2E86239C"/>
    <w:lvl w:ilvl="0" w:tplc="4B3E0F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94AC2"/>
    <w:multiLevelType w:val="hybridMultilevel"/>
    <w:tmpl w:val="96F00CA0"/>
    <w:lvl w:ilvl="0" w:tplc="2F98428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856A3"/>
    <w:multiLevelType w:val="hybridMultilevel"/>
    <w:tmpl w:val="89503D4E"/>
    <w:lvl w:ilvl="0" w:tplc="F1FA877E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22B75"/>
    <w:multiLevelType w:val="hybridMultilevel"/>
    <w:tmpl w:val="7088B2DA"/>
    <w:lvl w:ilvl="0" w:tplc="FDB4688E">
      <w:start w:val="9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90608"/>
    <w:multiLevelType w:val="hybridMultilevel"/>
    <w:tmpl w:val="CBEA50E4"/>
    <w:lvl w:ilvl="0" w:tplc="9074555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936BD1"/>
    <w:multiLevelType w:val="hybridMultilevel"/>
    <w:tmpl w:val="9BBC0E9A"/>
    <w:lvl w:ilvl="0" w:tplc="42AC0D0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26DC5"/>
    <w:multiLevelType w:val="hybridMultilevel"/>
    <w:tmpl w:val="E0444AB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9F27FDB"/>
    <w:multiLevelType w:val="hybridMultilevel"/>
    <w:tmpl w:val="7870E502"/>
    <w:lvl w:ilvl="0" w:tplc="0650880A">
      <w:start w:val="20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286F88"/>
    <w:multiLevelType w:val="hybridMultilevel"/>
    <w:tmpl w:val="F8F0AB3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8D76B81"/>
    <w:multiLevelType w:val="hybridMultilevel"/>
    <w:tmpl w:val="118469EE"/>
    <w:lvl w:ilvl="0" w:tplc="72F473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58ED4B12"/>
    <w:multiLevelType w:val="hybridMultilevel"/>
    <w:tmpl w:val="16E00BDE"/>
    <w:lvl w:ilvl="0" w:tplc="C16A76AC">
      <w:start w:val="17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B49B6"/>
    <w:multiLevelType w:val="hybridMultilevel"/>
    <w:tmpl w:val="AE8E017A"/>
    <w:lvl w:ilvl="0" w:tplc="5DD2A1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19307F"/>
    <w:multiLevelType w:val="hybridMultilevel"/>
    <w:tmpl w:val="596850A2"/>
    <w:lvl w:ilvl="0" w:tplc="D6BA192E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21DE0"/>
    <w:multiLevelType w:val="hybridMultilevel"/>
    <w:tmpl w:val="FCBC42F8"/>
    <w:lvl w:ilvl="0" w:tplc="7D1CFBBE">
      <w:start w:val="1"/>
      <w:numFmt w:val="decimal"/>
      <w:pStyle w:val="Nadpis3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3FF0C5E"/>
    <w:multiLevelType w:val="hybridMultilevel"/>
    <w:tmpl w:val="93F6AFCA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7155013"/>
    <w:multiLevelType w:val="hybridMultilevel"/>
    <w:tmpl w:val="A9F8280E"/>
    <w:lvl w:ilvl="0" w:tplc="07C2EFA2">
      <w:start w:val="19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E17EFD"/>
    <w:multiLevelType w:val="hybridMultilevel"/>
    <w:tmpl w:val="B33A63E0"/>
    <w:lvl w:ilvl="0" w:tplc="5598191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22749"/>
    <w:multiLevelType w:val="hybridMultilevel"/>
    <w:tmpl w:val="3B92A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47A26"/>
    <w:multiLevelType w:val="hybridMultilevel"/>
    <w:tmpl w:val="7D744A2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92A160D"/>
    <w:multiLevelType w:val="hybridMultilevel"/>
    <w:tmpl w:val="57D6167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8"/>
  </w:num>
  <w:num w:numId="3">
    <w:abstractNumId w:val="20"/>
  </w:num>
  <w:num w:numId="4">
    <w:abstractNumId w:val="6"/>
  </w:num>
  <w:num w:numId="5">
    <w:abstractNumId w:val="13"/>
  </w:num>
  <w:num w:numId="6">
    <w:abstractNumId w:val="25"/>
  </w:num>
  <w:num w:numId="7">
    <w:abstractNumId w:val="16"/>
  </w:num>
  <w:num w:numId="8">
    <w:abstractNumId w:val="1"/>
  </w:num>
  <w:num w:numId="9">
    <w:abstractNumId w:val="0"/>
  </w:num>
  <w:num w:numId="10">
    <w:abstractNumId w:val="7"/>
  </w:num>
  <w:num w:numId="11">
    <w:abstractNumId w:val="4"/>
  </w:num>
  <w:num w:numId="12">
    <w:abstractNumId w:val="9"/>
  </w:num>
  <w:num w:numId="13">
    <w:abstractNumId w:val="21"/>
  </w:num>
  <w:num w:numId="14">
    <w:abstractNumId w:val="2"/>
  </w:num>
  <w:num w:numId="15">
    <w:abstractNumId w:val="19"/>
  </w:num>
  <w:num w:numId="16">
    <w:abstractNumId w:val="14"/>
  </w:num>
  <w:num w:numId="17">
    <w:abstractNumId w:val="15"/>
  </w:num>
  <w:num w:numId="18">
    <w:abstractNumId w:val="26"/>
  </w:num>
  <w:num w:numId="19">
    <w:abstractNumId w:val="17"/>
  </w:num>
  <w:num w:numId="20">
    <w:abstractNumId w:val="23"/>
  </w:num>
  <w:num w:numId="21">
    <w:abstractNumId w:val="12"/>
  </w:num>
  <w:num w:numId="22">
    <w:abstractNumId w:val="5"/>
  </w:num>
  <w:num w:numId="23">
    <w:abstractNumId w:val="18"/>
  </w:num>
  <w:num w:numId="24">
    <w:abstractNumId w:val="11"/>
  </w:num>
  <w:num w:numId="25">
    <w:abstractNumId w:val="22"/>
  </w:num>
  <w:num w:numId="26">
    <w:abstractNumId w:val="24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DE0NjS0tDC2MDVV0lEKTi0uzszPAykwrAUA7Pa2LSwAAAA="/>
  </w:docVars>
  <w:rsids>
    <w:rsidRoot w:val="00D60EC2"/>
    <w:rsid w:val="0000119E"/>
    <w:rsid w:val="00007DFF"/>
    <w:rsid w:val="000103C9"/>
    <w:rsid w:val="0001364B"/>
    <w:rsid w:val="00014D7A"/>
    <w:rsid w:val="00015217"/>
    <w:rsid w:val="00022209"/>
    <w:rsid w:val="00022A2A"/>
    <w:rsid w:val="00022C4F"/>
    <w:rsid w:val="00023856"/>
    <w:rsid w:val="00023AD6"/>
    <w:rsid w:val="00023B37"/>
    <w:rsid w:val="000240B6"/>
    <w:rsid w:val="00026C66"/>
    <w:rsid w:val="000303BF"/>
    <w:rsid w:val="00030CCB"/>
    <w:rsid w:val="0003295A"/>
    <w:rsid w:val="000367B3"/>
    <w:rsid w:val="000458B5"/>
    <w:rsid w:val="00046229"/>
    <w:rsid w:val="00050106"/>
    <w:rsid w:val="000512EF"/>
    <w:rsid w:val="000520C4"/>
    <w:rsid w:val="0005270E"/>
    <w:rsid w:val="00053FD2"/>
    <w:rsid w:val="0005666B"/>
    <w:rsid w:val="00056BEB"/>
    <w:rsid w:val="000575B7"/>
    <w:rsid w:val="00062A9C"/>
    <w:rsid w:val="0006331A"/>
    <w:rsid w:val="00063FDD"/>
    <w:rsid w:val="00066DE0"/>
    <w:rsid w:val="000675AF"/>
    <w:rsid w:val="00076071"/>
    <w:rsid w:val="00077F94"/>
    <w:rsid w:val="00082021"/>
    <w:rsid w:val="00083D8A"/>
    <w:rsid w:val="000849A5"/>
    <w:rsid w:val="00084D10"/>
    <w:rsid w:val="000861FA"/>
    <w:rsid w:val="000867BF"/>
    <w:rsid w:val="00087473"/>
    <w:rsid w:val="00092130"/>
    <w:rsid w:val="00092B81"/>
    <w:rsid w:val="00094421"/>
    <w:rsid w:val="000948CE"/>
    <w:rsid w:val="0009587B"/>
    <w:rsid w:val="00097FB4"/>
    <w:rsid w:val="000A015C"/>
    <w:rsid w:val="000A0B40"/>
    <w:rsid w:val="000A289F"/>
    <w:rsid w:val="000A34F5"/>
    <w:rsid w:val="000A38E3"/>
    <w:rsid w:val="000A4C01"/>
    <w:rsid w:val="000A53ED"/>
    <w:rsid w:val="000A5E2A"/>
    <w:rsid w:val="000A6ACC"/>
    <w:rsid w:val="000A7E31"/>
    <w:rsid w:val="000A7F58"/>
    <w:rsid w:val="000B1E47"/>
    <w:rsid w:val="000B1EA6"/>
    <w:rsid w:val="000B5081"/>
    <w:rsid w:val="000B6F7D"/>
    <w:rsid w:val="000B7E98"/>
    <w:rsid w:val="000C53B3"/>
    <w:rsid w:val="000C58A0"/>
    <w:rsid w:val="000C7173"/>
    <w:rsid w:val="000C7782"/>
    <w:rsid w:val="000D23A2"/>
    <w:rsid w:val="000D5067"/>
    <w:rsid w:val="000D5578"/>
    <w:rsid w:val="000D59FF"/>
    <w:rsid w:val="000D60D0"/>
    <w:rsid w:val="000D63CB"/>
    <w:rsid w:val="000D6AA3"/>
    <w:rsid w:val="000D6B1A"/>
    <w:rsid w:val="000D7653"/>
    <w:rsid w:val="000D7BCF"/>
    <w:rsid w:val="000E0912"/>
    <w:rsid w:val="000E1175"/>
    <w:rsid w:val="000E7D51"/>
    <w:rsid w:val="000F1A29"/>
    <w:rsid w:val="000F6695"/>
    <w:rsid w:val="000F7EEF"/>
    <w:rsid w:val="001017DE"/>
    <w:rsid w:val="00102DA6"/>
    <w:rsid w:val="001032C5"/>
    <w:rsid w:val="00106A44"/>
    <w:rsid w:val="00107D93"/>
    <w:rsid w:val="00110B18"/>
    <w:rsid w:val="00110CD5"/>
    <w:rsid w:val="00111CD9"/>
    <w:rsid w:val="00113ED4"/>
    <w:rsid w:val="00117B40"/>
    <w:rsid w:val="001214C0"/>
    <w:rsid w:val="00121F41"/>
    <w:rsid w:val="00122BD3"/>
    <w:rsid w:val="001239EB"/>
    <w:rsid w:val="00125188"/>
    <w:rsid w:val="00126161"/>
    <w:rsid w:val="0012626E"/>
    <w:rsid w:val="001262C8"/>
    <w:rsid w:val="00127A8A"/>
    <w:rsid w:val="00130EE9"/>
    <w:rsid w:val="00135182"/>
    <w:rsid w:val="00142A1B"/>
    <w:rsid w:val="00142C77"/>
    <w:rsid w:val="00144713"/>
    <w:rsid w:val="001479C9"/>
    <w:rsid w:val="001503BA"/>
    <w:rsid w:val="00151A26"/>
    <w:rsid w:val="001535CA"/>
    <w:rsid w:val="0016548F"/>
    <w:rsid w:val="00165689"/>
    <w:rsid w:val="00174F1E"/>
    <w:rsid w:val="001803B5"/>
    <w:rsid w:val="00181080"/>
    <w:rsid w:val="0018144F"/>
    <w:rsid w:val="00181B70"/>
    <w:rsid w:val="001844D5"/>
    <w:rsid w:val="001947B9"/>
    <w:rsid w:val="00196655"/>
    <w:rsid w:val="001A13B9"/>
    <w:rsid w:val="001A36D0"/>
    <w:rsid w:val="001A659B"/>
    <w:rsid w:val="001A6F42"/>
    <w:rsid w:val="001B431A"/>
    <w:rsid w:val="001B7832"/>
    <w:rsid w:val="001C16F4"/>
    <w:rsid w:val="001D291B"/>
    <w:rsid w:val="001D67AC"/>
    <w:rsid w:val="001E29F3"/>
    <w:rsid w:val="001E2DF8"/>
    <w:rsid w:val="001E5159"/>
    <w:rsid w:val="001E6B47"/>
    <w:rsid w:val="001E6D45"/>
    <w:rsid w:val="001F0854"/>
    <w:rsid w:val="001F241B"/>
    <w:rsid w:val="001F534F"/>
    <w:rsid w:val="0020026F"/>
    <w:rsid w:val="00200F38"/>
    <w:rsid w:val="002013F9"/>
    <w:rsid w:val="00202432"/>
    <w:rsid w:val="00206784"/>
    <w:rsid w:val="00206F50"/>
    <w:rsid w:val="00211022"/>
    <w:rsid w:val="00215FAB"/>
    <w:rsid w:val="002208D0"/>
    <w:rsid w:val="002214C6"/>
    <w:rsid w:val="0022384E"/>
    <w:rsid w:val="00223E0D"/>
    <w:rsid w:val="00223E61"/>
    <w:rsid w:val="00231910"/>
    <w:rsid w:val="00231AE5"/>
    <w:rsid w:val="00231F01"/>
    <w:rsid w:val="00232FF8"/>
    <w:rsid w:val="0023772A"/>
    <w:rsid w:val="00240933"/>
    <w:rsid w:val="0024216E"/>
    <w:rsid w:val="0024463A"/>
    <w:rsid w:val="0024613D"/>
    <w:rsid w:val="00246896"/>
    <w:rsid w:val="00247FD2"/>
    <w:rsid w:val="00253399"/>
    <w:rsid w:val="0025606C"/>
    <w:rsid w:val="00257912"/>
    <w:rsid w:val="00261541"/>
    <w:rsid w:val="00271AD7"/>
    <w:rsid w:val="002773BD"/>
    <w:rsid w:val="002821F7"/>
    <w:rsid w:val="00283463"/>
    <w:rsid w:val="00285999"/>
    <w:rsid w:val="00287DBC"/>
    <w:rsid w:val="00290229"/>
    <w:rsid w:val="0029116E"/>
    <w:rsid w:val="002935C2"/>
    <w:rsid w:val="00293DFB"/>
    <w:rsid w:val="002A059C"/>
    <w:rsid w:val="002A2D24"/>
    <w:rsid w:val="002A372C"/>
    <w:rsid w:val="002A4734"/>
    <w:rsid w:val="002A6B70"/>
    <w:rsid w:val="002A6D2B"/>
    <w:rsid w:val="002A7578"/>
    <w:rsid w:val="002A7AA5"/>
    <w:rsid w:val="002B0364"/>
    <w:rsid w:val="002B0F82"/>
    <w:rsid w:val="002B1E2F"/>
    <w:rsid w:val="002B4487"/>
    <w:rsid w:val="002C53FA"/>
    <w:rsid w:val="002C5A3E"/>
    <w:rsid w:val="002C603D"/>
    <w:rsid w:val="002D2703"/>
    <w:rsid w:val="002D4E96"/>
    <w:rsid w:val="002D7E81"/>
    <w:rsid w:val="002E33B6"/>
    <w:rsid w:val="002E493D"/>
    <w:rsid w:val="002E576C"/>
    <w:rsid w:val="002E7696"/>
    <w:rsid w:val="002F1647"/>
    <w:rsid w:val="002F6C57"/>
    <w:rsid w:val="002F721E"/>
    <w:rsid w:val="0030217E"/>
    <w:rsid w:val="00302B1D"/>
    <w:rsid w:val="003063E8"/>
    <w:rsid w:val="00315EEE"/>
    <w:rsid w:val="00325226"/>
    <w:rsid w:val="00325461"/>
    <w:rsid w:val="003268CD"/>
    <w:rsid w:val="00326BE3"/>
    <w:rsid w:val="003308DD"/>
    <w:rsid w:val="00331CDF"/>
    <w:rsid w:val="00337343"/>
    <w:rsid w:val="00342FDB"/>
    <w:rsid w:val="00350CD1"/>
    <w:rsid w:val="00355E04"/>
    <w:rsid w:val="0036538E"/>
    <w:rsid w:val="0036579D"/>
    <w:rsid w:val="003670D0"/>
    <w:rsid w:val="00367947"/>
    <w:rsid w:val="00376F57"/>
    <w:rsid w:val="00385EA1"/>
    <w:rsid w:val="00387EBC"/>
    <w:rsid w:val="00387F6C"/>
    <w:rsid w:val="0039035F"/>
    <w:rsid w:val="00391938"/>
    <w:rsid w:val="00391B69"/>
    <w:rsid w:val="00397191"/>
    <w:rsid w:val="0039735C"/>
    <w:rsid w:val="003973F3"/>
    <w:rsid w:val="00397FF7"/>
    <w:rsid w:val="003A1534"/>
    <w:rsid w:val="003A738C"/>
    <w:rsid w:val="003A77AB"/>
    <w:rsid w:val="003A7BD9"/>
    <w:rsid w:val="003B2038"/>
    <w:rsid w:val="003B25BC"/>
    <w:rsid w:val="003B56FA"/>
    <w:rsid w:val="003B5980"/>
    <w:rsid w:val="003C09CF"/>
    <w:rsid w:val="003C60B5"/>
    <w:rsid w:val="003C7C51"/>
    <w:rsid w:val="003D2D68"/>
    <w:rsid w:val="003D58DB"/>
    <w:rsid w:val="003D75AA"/>
    <w:rsid w:val="003E1434"/>
    <w:rsid w:val="003E511A"/>
    <w:rsid w:val="003E5D02"/>
    <w:rsid w:val="003E7385"/>
    <w:rsid w:val="003E7494"/>
    <w:rsid w:val="003E7BA9"/>
    <w:rsid w:val="003F40FE"/>
    <w:rsid w:val="003F7DAC"/>
    <w:rsid w:val="003F7EDB"/>
    <w:rsid w:val="004017D7"/>
    <w:rsid w:val="00401B89"/>
    <w:rsid w:val="00405C8D"/>
    <w:rsid w:val="00406D2C"/>
    <w:rsid w:val="00407F91"/>
    <w:rsid w:val="00412501"/>
    <w:rsid w:val="00414703"/>
    <w:rsid w:val="0041616C"/>
    <w:rsid w:val="00425519"/>
    <w:rsid w:val="00427DB4"/>
    <w:rsid w:val="00431940"/>
    <w:rsid w:val="00432445"/>
    <w:rsid w:val="00433E15"/>
    <w:rsid w:val="00435AC9"/>
    <w:rsid w:val="00436A25"/>
    <w:rsid w:val="004405F4"/>
    <w:rsid w:val="00442A61"/>
    <w:rsid w:val="0044450F"/>
    <w:rsid w:val="00451536"/>
    <w:rsid w:val="00451908"/>
    <w:rsid w:val="00462CDC"/>
    <w:rsid w:val="00464AF1"/>
    <w:rsid w:val="00464E45"/>
    <w:rsid w:val="00465709"/>
    <w:rsid w:val="004658CE"/>
    <w:rsid w:val="00467D11"/>
    <w:rsid w:val="00467E3B"/>
    <w:rsid w:val="0047132E"/>
    <w:rsid w:val="00476E63"/>
    <w:rsid w:val="00477C36"/>
    <w:rsid w:val="00477FC0"/>
    <w:rsid w:val="0048187B"/>
    <w:rsid w:val="004819D4"/>
    <w:rsid w:val="00481C8D"/>
    <w:rsid w:val="004831FE"/>
    <w:rsid w:val="00484EDB"/>
    <w:rsid w:val="00493C53"/>
    <w:rsid w:val="0049630C"/>
    <w:rsid w:val="00496EDA"/>
    <w:rsid w:val="004A0C2B"/>
    <w:rsid w:val="004A24A6"/>
    <w:rsid w:val="004A624C"/>
    <w:rsid w:val="004B0627"/>
    <w:rsid w:val="004B3A1F"/>
    <w:rsid w:val="004B5C15"/>
    <w:rsid w:val="004C0448"/>
    <w:rsid w:val="004C131F"/>
    <w:rsid w:val="004C4721"/>
    <w:rsid w:val="004C622E"/>
    <w:rsid w:val="004C7154"/>
    <w:rsid w:val="004C7777"/>
    <w:rsid w:val="004D066F"/>
    <w:rsid w:val="004D083C"/>
    <w:rsid w:val="004D3FDC"/>
    <w:rsid w:val="004D59F5"/>
    <w:rsid w:val="004E6340"/>
    <w:rsid w:val="004E651E"/>
    <w:rsid w:val="004E78E4"/>
    <w:rsid w:val="004F0193"/>
    <w:rsid w:val="004F2503"/>
    <w:rsid w:val="004F4A83"/>
    <w:rsid w:val="004F57A9"/>
    <w:rsid w:val="005004C5"/>
    <w:rsid w:val="00500EEC"/>
    <w:rsid w:val="005019FA"/>
    <w:rsid w:val="0050343B"/>
    <w:rsid w:val="005046CF"/>
    <w:rsid w:val="00505893"/>
    <w:rsid w:val="00506B8C"/>
    <w:rsid w:val="00506C66"/>
    <w:rsid w:val="005101A9"/>
    <w:rsid w:val="00522504"/>
    <w:rsid w:val="00523DDE"/>
    <w:rsid w:val="00531A92"/>
    <w:rsid w:val="0053360D"/>
    <w:rsid w:val="005345B0"/>
    <w:rsid w:val="00534FD9"/>
    <w:rsid w:val="00535562"/>
    <w:rsid w:val="00544E17"/>
    <w:rsid w:val="005474A5"/>
    <w:rsid w:val="0055260B"/>
    <w:rsid w:val="00552F7C"/>
    <w:rsid w:val="00553A13"/>
    <w:rsid w:val="005567AC"/>
    <w:rsid w:val="005634DE"/>
    <w:rsid w:val="00565788"/>
    <w:rsid w:val="00566E26"/>
    <w:rsid w:val="00567802"/>
    <w:rsid w:val="00571656"/>
    <w:rsid w:val="00575D16"/>
    <w:rsid w:val="00584549"/>
    <w:rsid w:val="005965F9"/>
    <w:rsid w:val="005A03AC"/>
    <w:rsid w:val="005A1927"/>
    <w:rsid w:val="005A3290"/>
    <w:rsid w:val="005A4B7F"/>
    <w:rsid w:val="005A79A2"/>
    <w:rsid w:val="005B38F8"/>
    <w:rsid w:val="005B6061"/>
    <w:rsid w:val="005B71FA"/>
    <w:rsid w:val="005B7C3F"/>
    <w:rsid w:val="005C0383"/>
    <w:rsid w:val="005C2162"/>
    <w:rsid w:val="005C4281"/>
    <w:rsid w:val="005C4AB6"/>
    <w:rsid w:val="005C6920"/>
    <w:rsid w:val="005C70D5"/>
    <w:rsid w:val="005C7833"/>
    <w:rsid w:val="005D6433"/>
    <w:rsid w:val="005D7F29"/>
    <w:rsid w:val="005E00D3"/>
    <w:rsid w:val="005E0B00"/>
    <w:rsid w:val="005E0B45"/>
    <w:rsid w:val="005E1AC7"/>
    <w:rsid w:val="005E5544"/>
    <w:rsid w:val="005F27B3"/>
    <w:rsid w:val="00600511"/>
    <w:rsid w:val="006022B5"/>
    <w:rsid w:val="0060288A"/>
    <w:rsid w:val="00604F01"/>
    <w:rsid w:val="00606C27"/>
    <w:rsid w:val="0060733D"/>
    <w:rsid w:val="00607BFE"/>
    <w:rsid w:val="00610D0B"/>
    <w:rsid w:val="00624A81"/>
    <w:rsid w:val="00626D15"/>
    <w:rsid w:val="00634396"/>
    <w:rsid w:val="006420CC"/>
    <w:rsid w:val="00646DFC"/>
    <w:rsid w:val="00650405"/>
    <w:rsid w:val="0065226F"/>
    <w:rsid w:val="00654B0E"/>
    <w:rsid w:val="00660BAE"/>
    <w:rsid w:val="00660DD9"/>
    <w:rsid w:val="006628FF"/>
    <w:rsid w:val="006657EF"/>
    <w:rsid w:val="00665BC3"/>
    <w:rsid w:val="006667A5"/>
    <w:rsid w:val="00666D50"/>
    <w:rsid w:val="006675D4"/>
    <w:rsid w:val="00672D4E"/>
    <w:rsid w:val="00674900"/>
    <w:rsid w:val="00674BC3"/>
    <w:rsid w:val="006764E0"/>
    <w:rsid w:val="00684CF6"/>
    <w:rsid w:val="00685A03"/>
    <w:rsid w:val="00685C93"/>
    <w:rsid w:val="006876A0"/>
    <w:rsid w:val="00687E02"/>
    <w:rsid w:val="00694959"/>
    <w:rsid w:val="006952BF"/>
    <w:rsid w:val="0069568C"/>
    <w:rsid w:val="006962CF"/>
    <w:rsid w:val="006976D2"/>
    <w:rsid w:val="006A4AEC"/>
    <w:rsid w:val="006B0EA4"/>
    <w:rsid w:val="006B2B56"/>
    <w:rsid w:val="006B5B46"/>
    <w:rsid w:val="006B6951"/>
    <w:rsid w:val="006B706B"/>
    <w:rsid w:val="006B768D"/>
    <w:rsid w:val="006B7D72"/>
    <w:rsid w:val="006C0C0A"/>
    <w:rsid w:val="006C11E7"/>
    <w:rsid w:val="006C3331"/>
    <w:rsid w:val="006C4919"/>
    <w:rsid w:val="006C61E6"/>
    <w:rsid w:val="006D0D08"/>
    <w:rsid w:val="006D1EAD"/>
    <w:rsid w:val="006D3764"/>
    <w:rsid w:val="006E1114"/>
    <w:rsid w:val="006E18B3"/>
    <w:rsid w:val="006E1D92"/>
    <w:rsid w:val="006E34D7"/>
    <w:rsid w:val="006E565D"/>
    <w:rsid w:val="006F5484"/>
    <w:rsid w:val="006F669C"/>
    <w:rsid w:val="006F6A7B"/>
    <w:rsid w:val="006F7152"/>
    <w:rsid w:val="006F74CC"/>
    <w:rsid w:val="00700379"/>
    <w:rsid w:val="00701E15"/>
    <w:rsid w:val="00703171"/>
    <w:rsid w:val="00705408"/>
    <w:rsid w:val="00705455"/>
    <w:rsid w:val="0070744C"/>
    <w:rsid w:val="007076FB"/>
    <w:rsid w:val="00710A15"/>
    <w:rsid w:val="0071244C"/>
    <w:rsid w:val="0071322F"/>
    <w:rsid w:val="007206AE"/>
    <w:rsid w:val="00721530"/>
    <w:rsid w:val="0072418D"/>
    <w:rsid w:val="007274E9"/>
    <w:rsid w:val="00731906"/>
    <w:rsid w:val="00731DC3"/>
    <w:rsid w:val="007326F0"/>
    <w:rsid w:val="00735358"/>
    <w:rsid w:val="00735D9D"/>
    <w:rsid w:val="00736810"/>
    <w:rsid w:val="007412F0"/>
    <w:rsid w:val="007447B8"/>
    <w:rsid w:val="007448E3"/>
    <w:rsid w:val="00746D50"/>
    <w:rsid w:val="00750313"/>
    <w:rsid w:val="007508A9"/>
    <w:rsid w:val="00750FE4"/>
    <w:rsid w:val="00757192"/>
    <w:rsid w:val="00767274"/>
    <w:rsid w:val="00771FCB"/>
    <w:rsid w:val="00773301"/>
    <w:rsid w:val="007764C4"/>
    <w:rsid w:val="0077662B"/>
    <w:rsid w:val="00776C4C"/>
    <w:rsid w:val="00776CD0"/>
    <w:rsid w:val="00783BE2"/>
    <w:rsid w:val="00786454"/>
    <w:rsid w:val="00786919"/>
    <w:rsid w:val="0079173E"/>
    <w:rsid w:val="00793004"/>
    <w:rsid w:val="00795301"/>
    <w:rsid w:val="00795C6F"/>
    <w:rsid w:val="00795DF5"/>
    <w:rsid w:val="007974A7"/>
    <w:rsid w:val="007A0BC3"/>
    <w:rsid w:val="007A0C90"/>
    <w:rsid w:val="007A159E"/>
    <w:rsid w:val="007A3ACE"/>
    <w:rsid w:val="007A6680"/>
    <w:rsid w:val="007A6ABC"/>
    <w:rsid w:val="007A72AD"/>
    <w:rsid w:val="007B0384"/>
    <w:rsid w:val="007B2398"/>
    <w:rsid w:val="007B26F2"/>
    <w:rsid w:val="007B4F65"/>
    <w:rsid w:val="007B55EF"/>
    <w:rsid w:val="007B6011"/>
    <w:rsid w:val="007B76EC"/>
    <w:rsid w:val="007B7A05"/>
    <w:rsid w:val="007C0078"/>
    <w:rsid w:val="007C20A2"/>
    <w:rsid w:val="007C2441"/>
    <w:rsid w:val="007C39E2"/>
    <w:rsid w:val="007C5EEE"/>
    <w:rsid w:val="007D00FD"/>
    <w:rsid w:val="007D1227"/>
    <w:rsid w:val="007E0264"/>
    <w:rsid w:val="007E1236"/>
    <w:rsid w:val="007E3AAF"/>
    <w:rsid w:val="007E44BF"/>
    <w:rsid w:val="007F098A"/>
    <w:rsid w:val="007F2490"/>
    <w:rsid w:val="007F24B8"/>
    <w:rsid w:val="007F5938"/>
    <w:rsid w:val="007F5C54"/>
    <w:rsid w:val="007F7223"/>
    <w:rsid w:val="007F75EA"/>
    <w:rsid w:val="0080250B"/>
    <w:rsid w:val="008046B9"/>
    <w:rsid w:val="00805224"/>
    <w:rsid w:val="00811139"/>
    <w:rsid w:val="00811A56"/>
    <w:rsid w:val="00815665"/>
    <w:rsid w:val="00816ED9"/>
    <w:rsid w:val="00820AAF"/>
    <w:rsid w:val="00820CE4"/>
    <w:rsid w:val="00821073"/>
    <w:rsid w:val="008217D5"/>
    <w:rsid w:val="0082237D"/>
    <w:rsid w:val="008240AB"/>
    <w:rsid w:val="0082765F"/>
    <w:rsid w:val="00830145"/>
    <w:rsid w:val="00831D8B"/>
    <w:rsid w:val="0083209C"/>
    <w:rsid w:val="008328E4"/>
    <w:rsid w:val="00834223"/>
    <w:rsid w:val="008343DC"/>
    <w:rsid w:val="00841D86"/>
    <w:rsid w:val="00843007"/>
    <w:rsid w:val="0084377E"/>
    <w:rsid w:val="00843AA9"/>
    <w:rsid w:val="00851652"/>
    <w:rsid w:val="00851D26"/>
    <w:rsid w:val="00852C6A"/>
    <w:rsid w:val="00853813"/>
    <w:rsid w:val="008576BC"/>
    <w:rsid w:val="00860CD5"/>
    <w:rsid w:val="00861188"/>
    <w:rsid w:val="0086152A"/>
    <w:rsid w:val="008619AE"/>
    <w:rsid w:val="00870069"/>
    <w:rsid w:val="008716B1"/>
    <w:rsid w:val="00873886"/>
    <w:rsid w:val="00880822"/>
    <w:rsid w:val="00880D99"/>
    <w:rsid w:val="008833E1"/>
    <w:rsid w:val="00883B56"/>
    <w:rsid w:val="00884F6F"/>
    <w:rsid w:val="00885817"/>
    <w:rsid w:val="00886366"/>
    <w:rsid w:val="0089224A"/>
    <w:rsid w:val="008931BF"/>
    <w:rsid w:val="00893B94"/>
    <w:rsid w:val="008953D6"/>
    <w:rsid w:val="00895F5A"/>
    <w:rsid w:val="00896128"/>
    <w:rsid w:val="008970F0"/>
    <w:rsid w:val="008A0A82"/>
    <w:rsid w:val="008A1489"/>
    <w:rsid w:val="008A283C"/>
    <w:rsid w:val="008A2AD6"/>
    <w:rsid w:val="008A3059"/>
    <w:rsid w:val="008A47A5"/>
    <w:rsid w:val="008B045B"/>
    <w:rsid w:val="008C20B7"/>
    <w:rsid w:val="008C2A07"/>
    <w:rsid w:val="008C4E53"/>
    <w:rsid w:val="008C578A"/>
    <w:rsid w:val="008C7E1B"/>
    <w:rsid w:val="008D17B7"/>
    <w:rsid w:val="008D1A3B"/>
    <w:rsid w:val="008D3D3E"/>
    <w:rsid w:val="008D58E0"/>
    <w:rsid w:val="008D5DE4"/>
    <w:rsid w:val="008D5FB8"/>
    <w:rsid w:val="008E0257"/>
    <w:rsid w:val="008E0B50"/>
    <w:rsid w:val="008E34E2"/>
    <w:rsid w:val="008F0E82"/>
    <w:rsid w:val="008F1D71"/>
    <w:rsid w:val="008F26BA"/>
    <w:rsid w:val="008F3A86"/>
    <w:rsid w:val="008F46C4"/>
    <w:rsid w:val="008F5DF0"/>
    <w:rsid w:val="008F6073"/>
    <w:rsid w:val="008F693F"/>
    <w:rsid w:val="009028C6"/>
    <w:rsid w:val="00902A3C"/>
    <w:rsid w:val="00907BEB"/>
    <w:rsid w:val="00910C01"/>
    <w:rsid w:val="00911655"/>
    <w:rsid w:val="009133B5"/>
    <w:rsid w:val="00913FF1"/>
    <w:rsid w:val="00914100"/>
    <w:rsid w:val="0091577C"/>
    <w:rsid w:val="009179B6"/>
    <w:rsid w:val="00920028"/>
    <w:rsid w:val="00921BED"/>
    <w:rsid w:val="009244C8"/>
    <w:rsid w:val="00925928"/>
    <w:rsid w:val="00931B3B"/>
    <w:rsid w:val="009339D0"/>
    <w:rsid w:val="009343EE"/>
    <w:rsid w:val="009365FF"/>
    <w:rsid w:val="0093705E"/>
    <w:rsid w:val="009377A9"/>
    <w:rsid w:val="009400FE"/>
    <w:rsid w:val="00945805"/>
    <w:rsid w:val="00945AA7"/>
    <w:rsid w:val="00952358"/>
    <w:rsid w:val="00957D76"/>
    <w:rsid w:val="00960DBF"/>
    <w:rsid w:val="0096171D"/>
    <w:rsid w:val="00964FAA"/>
    <w:rsid w:val="00966A3E"/>
    <w:rsid w:val="00967077"/>
    <w:rsid w:val="00970206"/>
    <w:rsid w:val="00970BFF"/>
    <w:rsid w:val="0097238C"/>
    <w:rsid w:val="00972724"/>
    <w:rsid w:val="00973802"/>
    <w:rsid w:val="0098244A"/>
    <w:rsid w:val="009842F1"/>
    <w:rsid w:val="0098433A"/>
    <w:rsid w:val="00984951"/>
    <w:rsid w:val="00984C43"/>
    <w:rsid w:val="00986D41"/>
    <w:rsid w:val="009933AB"/>
    <w:rsid w:val="0099788C"/>
    <w:rsid w:val="009A0697"/>
    <w:rsid w:val="009A62D9"/>
    <w:rsid w:val="009A6AAF"/>
    <w:rsid w:val="009A6AE0"/>
    <w:rsid w:val="009A6EFB"/>
    <w:rsid w:val="009B25DC"/>
    <w:rsid w:val="009B47DE"/>
    <w:rsid w:val="009B6188"/>
    <w:rsid w:val="009B6C12"/>
    <w:rsid w:val="009C4F27"/>
    <w:rsid w:val="009C7A38"/>
    <w:rsid w:val="009D2FC5"/>
    <w:rsid w:val="009D653E"/>
    <w:rsid w:val="009D6CB0"/>
    <w:rsid w:val="009E2CFE"/>
    <w:rsid w:val="009E66F9"/>
    <w:rsid w:val="009F2CAD"/>
    <w:rsid w:val="009F7940"/>
    <w:rsid w:val="00A009F0"/>
    <w:rsid w:val="00A00BD6"/>
    <w:rsid w:val="00A05BD1"/>
    <w:rsid w:val="00A06082"/>
    <w:rsid w:val="00A06453"/>
    <w:rsid w:val="00A07F5A"/>
    <w:rsid w:val="00A1092B"/>
    <w:rsid w:val="00A112C1"/>
    <w:rsid w:val="00A13279"/>
    <w:rsid w:val="00A132DA"/>
    <w:rsid w:val="00A1471D"/>
    <w:rsid w:val="00A1614A"/>
    <w:rsid w:val="00A164BC"/>
    <w:rsid w:val="00A16624"/>
    <w:rsid w:val="00A16B20"/>
    <w:rsid w:val="00A21A87"/>
    <w:rsid w:val="00A26F9B"/>
    <w:rsid w:val="00A31403"/>
    <w:rsid w:val="00A33E53"/>
    <w:rsid w:val="00A346EA"/>
    <w:rsid w:val="00A35E64"/>
    <w:rsid w:val="00A37F39"/>
    <w:rsid w:val="00A4027F"/>
    <w:rsid w:val="00A4183A"/>
    <w:rsid w:val="00A43907"/>
    <w:rsid w:val="00A43BA6"/>
    <w:rsid w:val="00A465CB"/>
    <w:rsid w:val="00A471B7"/>
    <w:rsid w:val="00A50285"/>
    <w:rsid w:val="00A55288"/>
    <w:rsid w:val="00A607EA"/>
    <w:rsid w:val="00A60B66"/>
    <w:rsid w:val="00A620CB"/>
    <w:rsid w:val="00A630A8"/>
    <w:rsid w:val="00A65967"/>
    <w:rsid w:val="00A667AF"/>
    <w:rsid w:val="00A74A4F"/>
    <w:rsid w:val="00A76DE1"/>
    <w:rsid w:val="00A7744A"/>
    <w:rsid w:val="00A80E57"/>
    <w:rsid w:val="00A82A94"/>
    <w:rsid w:val="00A82B3E"/>
    <w:rsid w:val="00A84A9C"/>
    <w:rsid w:val="00A84F11"/>
    <w:rsid w:val="00A857C2"/>
    <w:rsid w:val="00A85952"/>
    <w:rsid w:val="00A91043"/>
    <w:rsid w:val="00A9634D"/>
    <w:rsid w:val="00A96DDE"/>
    <w:rsid w:val="00AA0F78"/>
    <w:rsid w:val="00AA1408"/>
    <w:rsid w:val="00AA2E84"/>
    <w:rsid w:val="00AA5A57"/>
    <w:rsid w:val="00AA6B0A"/>
    <w:rsid w:val="00AB4F28"/>
    <w:rsid w:val="00AB5740"/>
    <w:rsid w:val="00AC3AF8"/>
    <w:rsid w:val="00AC4425"/>
    <w:rsid w:val="00AC45A0"/>
    <w:rsid w:val="00AD148B"/>
    <w:rsid w:val="00AD2CE7"/>
    <w:rsid w:val="00AD5294"/>
    <w:rsid w:val="00AD566E"/>
    <w:rsid w:val="00AD77FD"/>
    <w:rsid w:val="00AD7842"/>
    <w:rsid w:val="00AE13F6"/>
    <w:rsid w:val="00AE1DED"/>
    <w:rsid w:val="00AE3D4C"/>
    <w:rsid w:val="00AE3E69"/>
    <w:rsid w:val="00AE434E"/>
    <w:rsid w:val="00AE489F"/>
    <w:rsid w:val="00AE7A6F"/>
    <w:rsid w:val="00AF10E5"/>
    <w:rsid w:val="00AF4ED4"/>
    <w:rsid w:val="00B02135"/>
    <w:rsid w:val="00B05A7A"/>
    <w:rsid w:val="00B07A5B"/>
    <w:rsid w:val="00B07E81"/>
    <w:rsid w:val="00B109E3"/>
    <w:rsid w:val="00B113A4"/>
    <w:rsid w:val="00B119FB"/>
    <w:rsid w:val="00B120FD"/>
    <w:rsid w:val="00B13F5A"/>
    <w:rsid w:val="00B14175"/>
    <w:rsid w:val="00B16A18"/>
    <w:rsid w:val="00B16F97"/>
    <w:rsid w:val="00B226BF"/>
    <w:rsid w:val="00B22AEC"/>
    <w:rsid w:val="00B2601D"/>
    <w:rsid w:val="00B30ED6"/>
    <w:rsid w:val="00B35958"/>
    <w:rsid w:val="00B37771"/>
    <w:rsid w:val="00B42566"/>
    <w:rsid w:val="00B46328"/>
    <w:rsid w:val="00B478D2"/>
    <w:rsid w:val="00B5041F"/>
    <w:rsid w:val="00B504AA"/>
    <w:rsid w:val="00B52889"/>
    <w:rsid w:val="00B530F5"/>
    <w:rsid w:val="00B5355C"/>
    <w:rsid w:val="00B54CCF"/>
    <w:rsid w:val="00B553F1"/>
    <w:rsid w:val="00B564CC"/>
    <w:rsid w:val="00B56703"/>
    <w:rsid w:val="00B568ED"/>
    <w:rsid w:val="00B57006"/>
    <w:rsid w:val="00B60FDE"/>
    <w:rsid w:val="00B67034"/>
    <w:rsid w:val="00B72271"/>
    <w:rsid w:val="00B73E25"/>
    <w:rsid w:val="00B7532F"/>
    <w:rsid w:val="00B75A5B"/>
    <w:rsid w:val="00B77241"/>
    <w:rsid w:val="00B77738"/>
    <w:rsid w:val="00B83A10"/>
    <w:rsid w:val="00B83A11"/>
    <w:rsid w:val="00B843B0"/>
    <w:rsid w:val="00B846F0"/>
    <w:rsid w:val="00B863AE"/>
    <w:rsid w:val="00B86C91"/>
    <w:rsid w:val="00B8764B"/>
    <w:rsid w:val="00B92DE9"/>
    <w:rsid w:val="00B955CB"/>
    <w:rsid w:val="00B96EBD"/>
    <w:rsid w:val="00B97EE2"/>
    <w:rsid w:val="00BA02B5"/>
    <w:rsid w:val="00BA32E6"/>
    <w:rsid w:val="00BA72A9"/>
    <w:rsid w:val="00BB2EC4"/>
    <w:rsid w:val="00BB3B21"/>
    <w:rsid w:val="00BC0F43"/>
    <w:rsid w:val="00BC2F98"/>
    <w:rsid w:val="00BC34EE"/>
    <w:rsid w:val="00BC4BCA"/>
    <w:rsid w:val="00BC6C61"/>
    <w:rsid w:val="00BC757B"/>
    <w:rsid w:val="00BD464E"/>
    <w:rsid w:val="00BD548D"/>
    <w:rsid w:val="00BD5613"/>
    <w:rsid w:val="00BE1D88"/>
    <w:rsid w:val="00BE3BB5"/>
    <w:rsid w:val="00BE57E8"/>
    <w:rsid w:val="00BE5F8B"/>
    <w:rsid w:val="00BF1643"/>
    <w:rsid w:val="00BF16DF"/>
    <w:rsid w:val="00BF5219"/>
    <w:rsid w:val="00BF6FE3"/>
    <w:rsid w:val="00C00E96"/>
    <w:rsid w:val="00C01A03"/>
    <w:rsid w:val="00C01E91"/>
    <w:rsid w:val="00C03449"/>
    <w:rsid w:val="00C046DF"/>
    <w:rsid w:val="00C04AA3"/>
    <w:rsid w:val="00C05675"/>
    <w:rsid w:val="00C05C87"/>
    <w:rsid w:val="00C07287"/>
    <w:rsid w:val="00C116A2"/>
    <w:rsid w:val="00C13B93"/>
    <w:rsid w:val="00C14A22"/>
    <w:rsid w:val="00C17D26"/>
    <w:rsid w:val="00C21A61"/>
    <w:rsid w:val="00C21C29"/>
    <w:rsid w:val="00C2230E"/>
    <w:rsid w:val="00C32CDC"/>
    <w:rsid w:val="00C34176"/>
    <w:rsid w:val="00C369BB"/>
    <w:rsid w:val="00C41261"/>
    <w:rsid w:val="00C461DA"/>
    <w:rsid w:val="00C47DD2"/>
    <w:rsid w:val="00C54727"/>
    <w:rsid w:val="00C62DF7"/>
    <w:rsid w:val="00C654B0"/>
    <w:rsid w:val="00C71534"/>
    <w:rsid w:val="00C72543"/>
    <w:rsid w:val="00C740B3"/>
    <w:rsid w:val="00C7540E"/>
    <w:rsid w:val="00C770D5"/>
    <w:rsid w:val="00C77873"/>
    <w:rsid w:val="00C803F7"/>
    <w:rsid w:val="00C81006"/>
    <w:rsid w:val="00C82A5A"/>
    <w:rsid w:val="00C8391E"/>
    <w:rsid w:val="00C84A9E"/>
    <w:rsid w:val="00C965B1"/>
    <w:rsid w:val="00C9749C"/>
    <w:rsid w:val="00C97F80"/>
    <w:rsid w:val="00CA1C4C"/>
    <w:rsid w:val="00CA2BDC"/>
    <w:rsid w:val="00CA2F33"/>
    <w:rsid w:val="00CA45B9"/>
    <w:rsid w:val="00CA6FC7"/>
    <w:rsid w:val="00CB0C72"/>
    <w:rsid w:val="00CB4FAF"/>
    <w:rsid w:val="00CB5ADA"/>
    <w:rsid w:val="00CB67FD"/>
    <w:rsid w:val="00CB68F1"/>
    <w:rsid w:val="00CC01AD"/>
    <w:rsid w:val="00CC0A35"/>
    <w:rsid w:val="00CC0D92"/>
    <w:rsid w:val="00CC1867"/>
    <w:rsid w:val="00CC319F"/>
    <w:rsid w:val="00CC607D"/>
    <w:rsid w:val="00CC687A"/>
    <w:rsid w:val="00CD03DF"/>
    <w:rsid w:val="00CD31F1"/>
    <w:rsid w:val="00CD43D7"/>
    <w:rsid w:val="00CD6CBD"/>
    <w:rsid w:val="00CE1762"/>
    <w:rsid w:val="00CE2C01"/>
    <w:rsid w:val="00CE6064"/>
    <w:rsid w:val="00CE7192"/>
    <w:rsid w:val="00CF0DEA"/>
    <w:rsid w:val="00CF27C2"/>
    <w:rsid w:val="00CF2DBD"/>
    <w:rsid w:val="00CF3388"/>
    <w:rsid w:val="00D0039D"/>
    <w:rsid w:val="00D025B4"/>
    <w:rsid w:val="00D03E63"/>
    <w:rsid w:val="00D055BD"/>
    <w:rsid w:val="00D05943"/>
    <w:rsid w:val="00D14737"/>
    <w:rsid w:val="00D160FB"/>
    <w:rsid w:val="00D16F0D"/>
    <w:rsid w:val="00D224DC"/>
    <w:rsid w:val="00D277D7"/>
    <w:rsid w:val="00D36ACA"/>
    <w:rsid w:val="00D378B2"/>
    <w:rsid w:val="00D411B5"/>
    <w:rsid w:val="00D45911"/>
    <w:rsid w:val="00D516A9"/>
    <w:rsid w:val="00D53212"/>
    <w:rsid w:val="00D53996"/>
    <w:rsid w:val="00D55F3F"/>
    <w:rsid w:val="00D60231"/>
    <w:rsid w:val="00D60BDA"/>
    <w:rsid w:val="00D60EC2"/>
    <w:rsid w:val="00D61BA4"/>
    <w:rsid w:val="00D65114"/>
    <w:rsid w:val="00D66386"/>
    <w:rsid w:val="00D66FBD"/>
    <w:rsid w:val="00D72742"/>
    <w:rsid w:val="00D729EC"/>
    <w:rsid w:val="00D77998"/>
    <w:rsid w:val="00D77BDB"/>
    <w:rsid w:val="00D82C0E"/>
    <w:rsid w:val="00D82C20"/>
    <w:rsid w:val="00D8364B"/>
    <w:rsid w:val="00D858A3"/>
    <w:rsid w:val="00D869B3"/>
    <w:rsid w:val="00D917A7"/>
    <w:rsid w:val="00DA339B"/>
    <w:rsid w:val="00DA3829"/>
    <w:rsid w:val="00DA48E6"/>
    <w:rsid w:val="00DA4992"/>
    <w:rsid w:val="00DA60A5"/>
    <w:rsid w:val="00DA7A40"/>
    <w:rsid w:val="00DB4125"/>
    <w:rsid w:val="00DB71FC"/>
    <w:rsid w:val="00DB7D45"/>
    <w:rsid w:val="00DC05BB"/>
    <w:rsid w:val="00DC56DB"/>
    <w:rsid w:val="00DC628E"/>
    <w:rsid w:val="00DC7795"/>
    <w:rsid w:val="00DC7A0C"/>
    <w:rsid w:val="00DD094D"/>
    <w:rsid w:val="00DD0FFF"/>
    <w:rsid w:val="00DD1162"/>
    <w:rsid w:val="00DD1BCC"/>
    <w:rsid w:val="00DD28B3"/>
    <w:rsid w:val="00DD6A18"/>
    <w:rsid w:val="00DE141F"/>
    <w:rsid w:val="00DE3093"/>
    <w:rsid w:val="00DE5092"/>
    <w:rsid w:val="00DE5349"/>
    <w:rsid w:val="00DE53F1"/>
    <w:rsid w:val="00DF4F75"/>
    <w:rsid w:val="00DF52D4"/>
    <w:rsid w:val="00DF6081"/>
    <w:rsid w:val="00DF7750"/>
    <w:rsid w:val="00E00AAD"/>
    <w:rsid w:val="00E011BB"/>
    <w:rsid w:val="00E020D1"/>
    <w:rsid w:val="00E03BE1"/>
    <w:rsid w:val="00E04C36"/>
    <w:rsid w:val="00E13D73"/>
    <w:rsid w:val="00E17151"/>
    <w:rsid w:val="00E20789"/>
    <w:rsid w:val="00E22551"/>
    <w:rsid w:val="00E2514B"/>
    <w:rsid w:val="00E263AA"/>
    <w:rsid w:val="00E26F89"/>
    <w:rsid w:val="00E26FC1"/>
    <w:rsid w:val="00E3095C"/>
    <w:rsid w:val="00E3109A"/>
    <w:rsid w:val="00E315F3"/>
    <w:rsid w:val="00E34023"/>
    <w:rsid w:val="00E37E18"/>
    <w:rsid w:val="00E412F9"/>
    <w:rsid w:val="00E45CF6"/>
    <w:rsid w:val="00E50716"/>
    <w:rsid w:val="00E514A4"/>
    <w:rsid w:val="00E51F88"/>
    <w:rsid w:val="00E525B8"/>
    <w:rsid w:val="00E5335D"/>
    <w:rsid w:val="00E537AE"/>
    <w:rsid w:val="00E553A2"/>
    <w:rsid w:val="00E625D9"/>
    <w:rsid w:val="00E637F7"/>
    <w:rsid w:val="00E63DDF"/>
    <w:rsid w:val="00E647E2"/>
    <w:rsid w:val="00E6539E"/>
    <w:rsid w:val="00E70E8A"/>
    <w:rsid w:val="00E72813"/>
    <w:rsid w:val="00E737FF"/>
    <w:rsid w:val="00E76291"/>
    <w:rsid w:val="00E815AD"/>
    <w:rsid w:val="00E85BB5"/>
    <w:rsid w:val="00E912D4"/>
    <w:rsid w:val="00E914EE"/>
    <w:rsid w:val="00E935D2"/>
    <w:rsid w:val="00E9456E"/>
    <w:rsid w:val="00E94D06"/>
    <w:rsid w:val="00EA18B8"/>
    <w:rsid w:val="00EA1C80"/>
    <w:rsid w:val="00EA5AF5"/>
    <w:rsid w:val="00EA7C4B"/>
    <w:rsid w:val="00EB0C65"/>
    <w:rsid w:val="00EB2211"/>
    <w:rsid w:val="00EB3BD5"/>
    <w:rsid w:val="00EB7797"/>
    <w:rsid w:val="00EC1972"/>
    <w:rsid w:val="00EC2953"/>
    <w:rsid w:val="00EC2EBA"/>
    <w:rsid w:val="00EC62F8"/>
    <w:rsid w:val="00EC6A42"/>
    <w:rsid w:val="00ED1DE7"/>
    <w:rsid w:val="00ED2307"/>
    <w:rsid w:val="00ED2E55"/>
    <w:rsid w:val="00ED2F86"/>
    <w:rsid w:val="00ED3F50"/>
    <w:rsid w:val="00EE1278"/>
    <w:rsid w:val="00EE1994"/>
    <w:rsid w:val="00EE229B"/>
    <w:rsid w:val="00EE337A"/>
    <w:rsid w:val="00EE409F"/>
    <w:rsid w:val="00EE4539"/>
    <w:rsid w:val="00EE5C03"/>
    <w:rsid w:val="00EF0F48"/>
    <w:rsid w:val="00EF1799"/>
    <w:rsid w:val="00EF59F3"/>
    <w:rsid w:val="00F0206E"/>
    <w:rsid w:val="00F029CA"/>
    <w:rsid w:val="00F02E05"/>
    <w:rsid w:val="00F0319C"/>
    <w:rsid w:val="00F032CD"/>
    <w:rsid w:val="00F041B8"/>
    <w:rsid w:val="00F12949"/>
    <w:rsid w:val="00F13144"/>
    <w:rsid w:val="00F13744"/>
    <w:rsid w:val="00F15419"/>
    <w:rsid w:val="00F16282"/>
    <w:rsid w:val="00F20312"/>
    <w:rsid w:val="00F21CB8"/>
    <w:rsid w:val="00F23B5D"/>
    <w:rsid w:val="00F37F4A"/>
    <w:rsid w:val="00F43B38"/>
    <w:rsid w:val="00F44976"/>
    <w:rsid w:val="00F456EE"/>
    <w:rsid w:val="00F5006F"/>
    <w:rsid w:val="00F55B48"/>
    <w:rsid w:val="00F55CAF"/>
    <w:rsid w:val="00F565AC"/>
    <w:rsid w:val="00F607B5"/>
    <w:rsid w:val="00F60BC2"/>
    <w:rsid w:val="00F6712A"/>
    <w:rsid w:val="00F72647"/>
    <w:rsid w:val="00F732D1"/>
    <w:rsid w:val="00F737D8"/>
    <w:rsid w:val="00F7512D"/>
    <w:rsid w:val="00F81C1B"/>
    <w:rsid w:val="00F82DC1"/>
    <w:rsid w:val="00F82ED4"/>
    <w:rsid w:val="00F83E22"/>
    <w:rsid w:val="00F87DAF"/>
    <w:rsid w:val="00F923BA"/>
    <w:rsid w:val="00F97726"/>
    <w:rsid w:val="00FA5F7E"/>
    <w:rsid w:val="00FA6F77"/>
    <w:rsid w:val="00FA7D3D"/>
    <w:rsid w:val="00FB0258"/>
    <w:rsid w:val="00FB120F"/>
    <w:rsid w:val="00FB1EB0"/>
    <w:rsid w:val="00FB425C"/>
    <w:rsid w:val="00FB43A9"/>
    <w:rsid w:val="00FB4B74"/>
    <w:rsid w:val="00FB7E92"/>
    <w:rsid w:val="00FC26C6"/>
    <w:rsid w:val="00FC3C88"/>
    <w:rsid w:val="00FC430D"/>
    <w:rsid w:val="00FC4985"/>
    <w:rsid w:val="00FC52B7"/>
    <w:rsid w:val="00FC797C"/>
    <w:rsid w:val="00FD1B17"/>
    <w:rsid w:val="00FD7C07"/>
    <w:rsid w:val="00FE0FC4"/>
    <w:rsid w:val="00FE2B8A"/>
    <w:rsid w:val="00FE46E4"/>
    <w:rsid w:val="00FE5DD2"/>
    <w:rsid w:val="00FE653F"/>
    <w:rsid w:val="00FE65A5"/>
    <w:rsid w:val="00FF0810"/>
    <w:rsid w:val="00FF0A87"/>
    <w:rsid w:val="00FF4FCF"/>
    <w:rsid w:val="00FF53A4"/>
    <w:rsid w:val="00FF7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FEF0B4"/>
  <w15:docId w15:val="{CC082194-3BD4-40DD-B8E5-A528099C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E3BB5"/>
    <w:pPr>
      <w:spacing w:before="120" w:line="288" w:lineRule="auto"/>
    </w:pPr>
    <w:rPr>
      <w:rFonts w:ascii="Verdana" w:hAnsi="Verdana"/>
      <w:sz w:val="18"/>
      <w:szCs w:val="24"/>
    </w:rPr>
  </w:style>
  <w:style w:type="paragraph" w:styleId="Nadpis1">
    <w:name w:val="heading 1"/>
    <w:basedOn w:val="Normln"/>
    <w:next w:val="Normln"/>
    <w:link w:val="Nadpis1Char"/>
    <w:uiPriority w:val="99"/>
    <w:qFormat/>
    <w:rsid w:val="00852C6A"/>
    <w:pPr>
      <w:keepNext/>
      <w:spacing w:before="0" w:after="120"/>
      <w:outlineLvl w:val="0"/>
    </w:pPr>
    <w:rPr>
      <w:rFonts w:cs="Arial"/>
      <w:b/>
      <w:bCs/>
      <w:kern w:val="32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852C6A"/>
    <w:pPr>
      <w:keepNext/>
      <w:spacing w:before="720" w:after="60"/>
      <w:outlineLvl w:val="1"/>
    </w:pPr>
    <w:rPr>
      <w:b/>
      <w:sz w:val="24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852C6A"/>
    <w:pPr>
      <w:keepNext/>
      <w:numPr>
        <w:numId w:val="3"/>
      </w:numPr>
      <w:tabs>
        <w:tab w:val="clear" w:pos="720"/>
      </w:tabs>
      <w:spacing w:before="720"/>
      <w:ind w:left="360"/>
      <w:outlineLvl w:val="2"/>
    </w:pPr>
    <w:rPr>
      <w:rFonts w:cs="Arial"/>
      <w:b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locked/>
    <w:rsid w:val="0036538E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9"/>
    <w:locked/>
    <w:rsid w:val="00B86C91"/>
    <w:rPr>
      <w:rFonts w:ascii="Verdana" w:hAnsi="Verdana" w:cs="Times New Roman"/>
      <w:b/>
      <w:sz w:val="28"/>
    </w:rPr>
  </w:style>
  <w:style w:type="character" w:customStyle="1" w:styleId="Nadpis3Char">
    <w:name w:val="Nadpis 3 Char"/>
    <w:link w:val="Nadpis3"/>
    <w:uiPriority w:val="99"/>
    <w:semiHidden/>
    <w:locked/>
    <w:rsid w:val="0036538E"/>
    <w:rPr>
      <w:rFonts w:ascii="Cambria" w:hAnsi="Cambria" w:cs="Times New Roman"/>
      <w:b/>
      <w:bCs/>
      <w:sz w:val="26"/>
      <w:szCs w:val="26"/>
    </w:rPr>
  </w:style>
  <w:style w:type="character" w:styleId="Odkaznakoment">
    <w:name w:val="annotation reference"/>
    <w:uiPriority w:val="99"/>
    <w:semiHidden/>
    <w:rsid w:val="00852C6A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semiHidden/>
    <w:rsid w:val="00852C6A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locked/>
    <w:rsid w:val="0036538E"/>
    <w:rPr>
      <w:rFonts w:ascii="Verdana" w:hAnsi="Verdana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52C6A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538E"/>
    <w:rPr>
      <w:rFonts w:ascii="Verdana" w:hAnsi="Verdana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52C6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538E"/>
    <w:rPr>
      <w:rFonts w:cs="Times New Roman"/>
      <w:sz w:val="2"/>
    </w:rPr>
  </w:style>
  <w:style w:type="paragraph" w:customStyle="1" w:styleId="kol">
    <w:name w:val="Úkol"/>
    <w:basedOn w:val="Normln"/>
    <w:uiPriority w:val="99"/>
    <w:rsid w:val="00852C6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tabs>
        <w:tab w:val="right" w:pos="9180"/>
      </w:tabs>
      <w:ind w:left="720" w:right="1332" w:hanging="720"/>
    </w:pPr>
  </w:style>
  <w:style w:type="character" w:styleId="Hypertextovodkaz">
    <w:name w:val="Hyperlink"/>
    <w:uiPriority w:val="99"/>
    <w:rsid w:val="00852C6A"/>
    <w:rPr>
      <w:rFonts w:cs="Times New Roman"/>
      <w:color w:val="0000FF"/>
      <w:u w:val="single"/>
    </w:rPr>
  </w:style>
  <w:style w:type="paragraph" w:styleId="Revize">
    <w:name w:val="Revision"/>
    <w:hidden/>
    <w:uiPriority w:val="99"/>
    <w:semiHidden/>
    <w:rsid w:val="00B564CC"/>
    <w:rPr>
      <w:rFonts w:ascii="Verdana" w:hAnsi="Verdana"/>
      <w:sz w:val="18"/>
      <w:szCs w:val="24"/>
    </w:rPr>
  </w:style>
  <w:style w:type="paragraph" w:styleId="Prosttext">
    <w:name w:val="Plain Text"/>
    <w:basedOn w:val="Normln"/>
    <w:link w:val="ProsttextChar"/>
    <w:uiPriority w:val="99"/>
    <w:rsid w:val="00DB7D45"/>
    <w:pPr>
      <w:spacing w:before="0" w:line="240" w:lineRule="auto"/>
    </w:pPr>
    <w:rPr>
      <w:rFonts w:ascii="Calibri" w:hAnsi="Calibri"/>
      <w:sz w:val="22"/>
      <w:szCs w:val="21"/>
      <w:lang w:eastAsia="en-US"/>
    </w:rPr>
  </w:style>
  <w:style w:type="character" w:customStyle="1" w:styleId="ProsttextChar">
    <w:name w:val="Prostý text Char"/>
    <w:link w:val="Prosttext"/>
    <w:uiPriority w:val="99"/>
    <w:locked/>
    <w:rsid w:val="00DB7D45"/>
    <w:rPr>
      <w:rFonts w:ascii="Calibri" w:hAnsi="Calibri" w:cs="Times New Roman"/>
      <w:sz w:val="21"/>
      <w:lang w:eastAsia="en-US"/>
    </w:rPr>
  </w:style>
  <w:style w:type="paragraph" w:styleId="Odstavecseseznamem">
    <w:name w:val="List Paragraph"/>
    <w:basedOn w:val="Normln"/>
    <w:uiPriority w:val="34"/>
    <w:qFormat/>
    <w:rsid w:val="002F1647"/>
    <w:pPr>
      <w:spacing w:before="0" w:after="160" w:line="259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rsid w:val="00A471B7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locked/>
    <w:rsid w:val="00A471B7"/>
    <w:rPr>
      <w:rFonts w:ascii="Verdana" w:hAnsi="Verdana" w:cs="Times New Roman"/>
      <w:sz w:val="24"/>
    </w:rPr>
  </w:style>
  <w:style w:type="paragraph" w:styleId="Zpat">
    <w:name w:val="footer"/>
    <w:basedOn w:val="Normln"/>
    <w:link w:val="ZpatChar"/>
    <w:uiPriority w:val="99"/>
    <w:rsid w:val="00A471B7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A471B7"/>
    <w:rPr>
      <w:rFonts w:ascii="Verdana" w:hAnsi="Verdana" w:cs="Times New Roman"/>
      <w:sz w:val="24"/>
    </w:rPr>
  </w:style>
  <w:style w:type="paragraph" w:styleId="Normlnweb">
    <w:name w:val="Normal (Web)"/>
    <w:basedOn w:val="Normln"/>
    <w:uiPriority w:val="99"/>
    <w:rsid w:val="00092130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styleId="Podnadpis">
    <w:name w:val="Subtitle"/>
    <w:basedOn w:val="Normln"/>
    <w:next w:val="Normln"/>
    <w:link w:val="PodnadpisChar"/>
    <w:qFormat/>
    <w:locked/>
    <w:rsid w:val="002409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2409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Standard">
    <w:name w:val="Standard"/>
    <w:rsid w:val="00053FD2"/>
    <w:pPr>
      <w:suppressAutoHyphens/>
      <w:autoSpaceDN w:val="0"/>
      <w:spacing w:before="120" w:line="288" w:lineRule="auto"/>
      <w:textAlignment w:val="baseline"/>
    </w:pPr>
    <w:rPr>
      <w:rFonts w:ascii="Verdana" w:hAnsi="Verdana"/>
      <w:kern w:val="3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2565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7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7FA80-EB16-44F4-8973-D939E901A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 ze schůze výboru ČSO</vt:lpstr>
    </vt:vector>
  </TitlesOfParts>
  <Company>ČSO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ze schůze výboru ČSO</dc:title>
  <dc:subject/>
  <dc:creator>Vermouzek</dc:creator>
  <cp:keywords/>
  <dc:description/>
  <cp:lastModifiedBy>Martin Pudil</cp:lastModifiedBy>
  <cp:revision>3</cp:revision>
  <cp:lastPrinted>2020-03-09T08:33:00Z</cp:lastPrinted>
  <dcterms:created xsi:type="dcterms:W3CDTF">2022-11-23T08:39:00Z</dcterms:created>
  <dcterms:modified xsi:type="dcterms:W3CDTF">2022-12-02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88ef8938f9535dc976898506dfa21c1ff035354b3bddae0b33e4af7c9cfc41</vt:lpwstr>
  </property>
</Properties>
</file>